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12F5C" w14:textId="77777777" w:rsidR="00216CDC" w:rsidRDefault="00AF0651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Roteiro de observação </w:t>
      </w:r>
    </w:p>
    <w:p w14:paraId="51995982" w14:textId="4BCC15CB" w:rsidR="00216CDC" w:rsidRDefault="00AF0651" w:rsidP="003B0F0A">
      <w:pPr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Grupo </w:t>
      </w:r>
      <w:r w:rsidR="003B0F0A">
        <w:rPr>
          <w:rFonts w:ascii="Arial" w:eastAsia="Arial" w:hAnsi="Arial" w:cs="Arial"/>
          <w:b/>
          <w:sz w:val="26"/>
          <w:szCs w:val="26"/>
        </w:rPr>
        <w:t>x</w:t>
      </w:r>
      <w:r>
        <w:rPr>
          <w:rFonts w:ascii="Arial" w:eastAsia="Arial" w:hAnsi="Arial" w:cs="Arial"/>
          <w:b/>
          <w:sz w:val="26"/>
          <w:szCs w:val="26"/>
        </w:rPr>
        <w:t xml:space="preserve">: </w:t>
      </w:r>
      <w:r w:rsidR="003B0F0A">
        <w:rPr>
          <w:rFonts w:ascii="Arial" w:eastAsia="Arial" w:hAnsi="Arial" w:cs="Arial"/>
          <w:b/>
          <w:sz w:val="26"/>
          <w:szCs w:val="26"/>
        </w:rPr>
        <w:t>(nomes)</w:t>
      </w:r>
    </w:p>
    <w:p w14:paraId="030BB66F" w14:textId="77777777" w:rsidR="00216CDC" w:rsidRDefault="00AF0651">
      <w:pPr>
        <w:tabs>
          <w:tab w:val="left" w:pos="1291"/>
        </w:tabs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Objetivo: </w:t>
      </w:r>
      <w:r>
        <w:rPr>
          <w:rFonts w:ascii="Arial" w:eastAsia="Arial" w:hAnsi="Arial" w:cs="Arial"/>
          <w:sz w:val="26"/>
          <w:szCs w:val="26"/>
        </w:rPr>
        <w:t xml:space="preserve">Realizar um levantamento com a polícia militar, levando em </w:t>
      </w:r>
      <w:bookmarkStart w:id="0" w:name="_GoBack"/>
      <w:bookmarkEnd w:id="0"/>
      <w:r>
        <w:rPr>
          <w:rFonts w:ascii="Arial" w:eastAsia="Arial" w:hAnsi="Arial" w:cs="Arial"/>
          <w:sz w:val="26"/>
          <w:szCs w:val="26"/>
        </w:rPr>
        <w:t>conta os aspectos mais importantes para o projeto da algema.</w:t>
      </w:r>
    </w:p>
    <w:p w14:paraId="73626A82" w14:textId="77777777" w:rsidR="00216CDC" w:rsidRDefault="00AF0651">
      <w:pPr>
        <w:tabs>
          <w:tab w:val="left" w:pos="1291"/>
        </w:tabs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Espaço amostral: </w:t>
      </w:r>
      <w:r>
        <w:rPr>
          <w:rFonts w:ascii="Arial" w:eastAsia="Arial" w:hAnsi="Arial" w:cs="Arial"/>
          <w:sz w:val="26"/>
          <w:szCs w:val="26"/>
        </w:rPr>
        <w:t>A corporação da Polícia Militar do estado de São Paulo, além de indivíduos que já tenham ou não sido algemados.</w:t>
      </w:r>
    </w:p>
    <w:p w14:paraId="219CE12F" w14:textId="77777777" w:rsidR="00216CDC" w:rsidRDefault="00AF0651">
      <w:pPr>
        <w:tabs>
          <w:tab w:val="left" w:pos="1291"/>
        </w:tabs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Métodos e procedimentos:</w:t>
      </w:r>
      <w:r>
        <w:rPr>
          <w:rFonts w:ascii="Arial" w:eastAsia="Arial" w:hAnsi="Arial" w:cs="Arial"/>
          <w:sz w:val="26"/>
          <w:szCs w:val="26"/>
        </w:rPr>
        <w:t xml:space="preserve"> Serão questionados sobre as dificuldade e opiniões sobre o objeto de estudo, incluindo perguntas com os seguintes focos descritos abaixo.</w:t>
      </w:r>
    </w:p>
    <w:p w14:paraId="1A779E78" w14:textId="77777777" w:rsidR="00216CDC" w:rsidRDefault="00AF0651">
      <w:pPr>
        <w:tabs>
          <w:tab w:val="left" w:pos="1291"/>
        </w:tabs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Análise das respostas: </w:t>
      </w:r>
      <w:r>
        <w:rPr>
          <w:rFonts w:ascii="Arial" w:eastAsia="Arial" w:hAnsi="Arial" w:cs="Arial"/>
          <w:sz w:val="26"/>
          <w:szCs w:val="26"/>
        </w:rPr>
        <w:t>As respostas serão analisadas para que as partes mais importantes de cada uma sejam aproveitadas no projeto, e as respostas mais frequentes serão consideradas como de maior importância, de forma que os resultados sejam mais relevantes na construção do projeto.</w:t>
      </w:r>
    </w:p>
    <w:p w14:paraId="7A0725A0" w14:textId="77777777" w:rsidR="00216CDC" w:rsidRDefault="00AF0651">
      <w:pPr>
        <w:rPr>
          <w:rFonts w:ascii="Arial" w:eastAsia="Arial" w:hAnsi="Arial" w:cs="Arial"/>
          <w:color w:val="000000"/>
          <w:sz w:val="28"/>
          <w:szCs w:val="28"/>
        </w:rPr>
      </w:pPr>
      <w:r>
        <w:rPr>
          <w:rFonts w:ascii="Arial" w:eastAsia="Arial" w:hAnsi="Arial" w:cs="Arial"/>
          <w:b/>
          <w:i/>
          <w:sz w:val="28"/>
          <w:szCs w:val="28"/>
        </w:rPr>
        <w:t>Usuário PM</w:t>
      </w:r>
    </w:p>
    <w:p w14:paraId="7F3B68A0" w14:textId="77777777" w:rsidR="00216CDC" w:rsidRDefault="00AF065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Operação</w:t>
      </w:r>
    </w:p>
    <w:p w14:paraId="2529CBEC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Decisão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color w:val="000000"/>
        </w:rPr>
        <w:t>(Condi</w:t>
      </w:r>
      <w:r>
        <w:rPr>
          <w:rFonts w:ascii="Arial" w:eastAsia="Arial" w:hAnsi="Arial" w:cs="Arial"/>
        </w:rPr>
        <w:t xml:space="preserve">ção necessária para conter o suspeito utilizando as algemas) </w:t>
      </w:r>
    </w:p>
    <w:p w14:paraId="4F80D1B5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Posição de prender (f</w:t>
      </w:r>
      <w:r>
        <w:rPr>
          <w:rFonts w:ascii="Arial" w:eastAsia="Arial" w:hAnsi="Arial" w:cs="Arial"/>
        </w:rPr>
        <w:t>rontal ou traseira</w:t>
      </w:r>
      <w:r>
        <w:rPr>
          <w:rFonts w:ascii="Arial" w:eastAsia="Arial" w:hAnsi="Arial" w:cs="Arial"/>
          <w:color w:val="000000"/>
        </w:rPr>
        <w:t>)</w:t>
      </w:r>
    </w:p>
    <w:p w14:paraId="1BF9F6B4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eastAsia="Arial" w:hAnsi="Arial" w:cs="Arial"/>
        </w:rPr>
      </w:pPr>
    </w:p>
    <w:p w14:paraId="5F7A2B15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 xml:space="preserve">Manuseio </w:t>
      </w:r>
      <w:r>
        <w:rPr>
          <w:rFonts w:ascii="Arial" w:eastAsia="Arial" w:hAnsi="Arial" w:cs="Arial"/>
          <w:color w:val="000000"/>
        </w:rPr>
        <w:t>(</w:t>
      </w:r>
      <w:r>
        <w:rPr>
          <w:rFonts w:ascii="Arial" w:eastAsia="Arial" w:hAnsi="Arial" w:cs="Arial"/>
        </w:rPr>
        <w:t>ato de algemar</w:t>
      </w:r>
      <w:r>
        <w:rPr>
          <w:rFonts w:ascii="Arial" w:eastAsia="Arial" w:hAnsi="Arial" w:cs="Arial"/>
          <w:color w:val="000000"/>
        </w:rPr>
        <w:t xml:space="preserve"> alguém, situações </w:t>
      </w:r>
      <w:r>
        <w:rPr>
          <w:rFonts w:ascii="Arial" w:eastAsia="Arial" w:hAnsi="Arial" w:cs="Arial"/>
        </w:rPr>
        <w:t>específicas e como agir em tais situações</w:t>
      </w:r>
      <w:r>
        <w:rPr>
          <w:rFonts w:ascii="Arial" w:eastAsia="Arial" w:hAnsi="Arial" w:cs="Arial"/>
          <w:color w:val="000000"/>
        </w:rPr>
        <w:t>)</w:t>
      </w:r>
    </w:p>
    <w:p w14:paraId="6CD3C0B5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latos de problemas no manuseio das algemas (será questionado se o policial já teve alguma má experiência relacionada ao manuseio das algemas) </w:t>
      </w:r>
    </w:p>
    <w:p w14:paraId="1294D82B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 xml:space="preserve">Entender o ambiente </w:t>
      </w:r>
      <w:r>
        <w:rPr>
          <w:rFonts w:ascii="Arial" w:eastAsia="Arial" w:hAnsi="Arial" w:cs="Arial"/>
        </w:rPr>
        <w:t>e o contexto em que o trabalho está inserido (serão feitas perguntas a respeito do seu dia a dia e sobre situações usuais)</w:t>
      </w:r>
    </w:p>
    <w:p w14:paraId="73359933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Quanto tempo é gasto para algemar</w:t>
      </w:r>
    </w:p>
    <w:p w14:paraId="6A43207A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struções sobre</w:t>
      </w:r>
      <w:r>
        <w:rPr>
          <w:rFonts w:ascii="Arial" w:eastAsia="Arial" w:hAnsi="Arial" w:cs="Arial"/>
          <w:color w:val="000000"/>
        </w:rPr>
        <w:t xml:space="preserve"> procedimento e abordagem</w:t>
      </w:r>
    </w:p>
    <w:p w14:paraId="2C41D857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mo são tratados adolescentes, idosos e doentes </w:t>
      </w:r>
    </w:p>
    <w:p w14:paraId="75154A48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rava de segurança das algemas</w:t>
      </w:r>
    </w:p>
    <w:p w14:paraId="4CCFB3B3" w14:textId="77777777" w:rsidR="00216CDC" w:rsidRDefault="00AF0651">
      <w:pPr>
        <w:numPr>
          <w:ilvl w:val="1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ransporte de um preso de um presídio para o outro</w:t>
      </w:r>
    </w:p>
    <w:p w14:paraId="572DCA7E" w14:textId="77777777" w:rsidR="00216CDC" w:rsidRDefault="00AF0651">
      <w:pPr>
        <w:numPr>
          <w:ilvl w:val="1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mparecimento à intimação legal</w:t>
      </w:r>
    </w:p>
    <w:p w14:paraId="12BE3644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</w:rPr>
      </w:pPr>
    </w:p>
    <w:p w14:paraId="26349729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</w:rPr>
      </w:pPr>
    </w:p>
    <w:p w14:paraId="4A97CC2C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color w:val="000000"/>
        </w:rPr>
        <w:t>Condu</w:t>
      </w:r>
      <w:r>
        <w:rPr>
          <w:rFonts w:ascii="Arial" w:eastAsia="Arial" w:hAnsi="Arial" w:cs="Arial"/>
        </w:rPr>
        <w:t>ção</w:t>
      </w:r>
      <w:r>
        <w:rPr>
          <w:rFonts w:ascii="Arial" w:eastAsia="Arial" w:hAnsi="Arial" w:cs="Arial"/>
          <w:color w:val="000000"/>
        </w:rPr>
        <w:t xml:space="preserve"> a pé </w:t>
      </w:r>
      <w:r>
        <w:rPr>
          <w:rFonts w:ascii="Arial" w:eastAsia="Arial" w:hAnsi="Arial" w:cs="Arial"/>
        </w:rPr>
        <w:t>(como os presos são conduzidos com as algemas a pé?)</w:t>
      </w:r>
    </w:p>
    <w:p w14:paraId="3C808A61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Condu</w:t>
      </w:r>
      <w:r>
        <w:rPr>
          <w:rFonts w:ascii="Arial" w:eastAsia="Arial" w:hAnsi="Arial" w:cs="Arial"/>
        </w:rPr>
        <w:t xml:space="preserve">ção </w:t>
      </w:r>
      <w:r>
        <w:rPr>
          <w:rFonts w:ascii="Arial" w:eastAsia="Arial" w:hAnsi="Arial" w:cs="Arial"/>
          <w:color w:val="000000"/>
        </w:rPr>
        <w:t>na viatura</w:t>
      </w:r>
    </w:p>
    <w:p w14:paraId="2A496F46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dade mínima para que a pessoa possa ser algemada (existe uma idade mínima prevista em lei para que uma pessoa possa ser algemada?)</w:t>
      </w:r>
    </w:p>
    <w:p w14:paraId="5E3EA792" w14:textId="77777777" w:rsidR="00216CDC" w:rsidRDefault="00AF065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Processo de destravamento e remoção da algema (qual a rapidez e a eficácia desse processo?</w:t>
      </w:r>
    </w:p>
    <w:p w14:paraId="24AF6F65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Dif</w:t>
      </w:r>
      <w:r>
        <w:rPr>
          <w:rFonts w:ascii="Arial" w:eastAsia="Arial" w:hAnsi="Arial" w:cs="Arial"/>
        </w:rPr>
        <w:t>erentes tipos de dificuldades enfrentadas pelos policiais</w:t>
      </w:r>
    </w:p>
    <w:p w14:paraId="795149FC" w14:textId="77777777" w:rsidR="00216CDC" w:rsidRDefault="00AF065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Decisão de soltar ( qual o contexto dess</w:t>
      </w:r>
      <w:r>
        <w:rPr>
          <w:rFonts w:ascii="Arial" w:eastAsia="Arial" w:hAnsi="Arial" w:cs="Arial"/>
        </w:rPr>
        <w:t>a decisão?</w:t>
      </w:r>
      <w:r>
        <w:rPr>
          <w:rFonts w:ascii="Arial" w:eastAsia="Arial" w:hAnsi="Arial" w:cs="Arial"/>
          <w:color w:val="000000"/>
        </w:rPr>
        <w:t>)</w:t>
      </w:r>
    </w:p>
    <w:p w14:paraId="3E902FA6" w14:textId="77777777" w:rsidR="00216CDC" w:rsidRDefault="00AF065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Extras</w:t>
      </w:r>
    </w:p>
    <w:p w14:paraId="3C80CABF" w14:textId="77777777" w:rsidR="00216CDC" w:rsidRDefault="00AF0651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rmazenamento (como e onde a chave e algema são armazenadas?)</w:t>
      </w:r>
    </w:p>
    <w:p w14:paraId="33EEDA41" w14:textId="77777777" w:rsidR="00216CDC" w:rsidRDefault="00216CDC">
      <w:pPr>
        <w:spacing w:after="0"/>
        <w:ind w:left="720"/>
        <w:rPr>
          <w:rFonts w:ascii="Arial" w:eastAsia="Arial" w:hAnsi="Arial" w:cs="Arial"/>
        </w:rPr>
      </w:pPr>
    </w:p>
    <w:p w14:paraId="6D37B36C" w14:textId="77777777" w:rsidR="00216CDC" w:rsidRDefault="00AF0651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alhas no uso</w:t>
      </w:r>
    </w:p>
    <w:p w14:paraId="0CEB1ED6" w14:textId="77777777" w:rsidR="00216CDC" w:rsidRDefault="00AF0651">
      <w:pPr>
        <w:numPr>
          <w:ilvl w:val="1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xperiência na qual não foi possível prender alguém por dificuldade relacionada às algemas</w:t>
      </w:r>
    </w:p>
    <w:p w14:paraId="330AC119" w14:textId="77777777" w:rsidR="00216CDC" w:rsidRDefault="00AF0651">
      <w:pPr>
        <w:numPr>
          <w:ilvl w:val="1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amanhos de algemas (existem tamanhos de algemas ou só existe um único tamanho geral?)</w:t>
      </w:r>
    </w:p>
    <w:p w14:paraId="3E9EAF41" w14:textId="77777777" w:rsidR="00216CDC" w:rsidRDefault="00AF0651">
      <w:pPr>
        <w:numPr>
          <w:ilvl w:val="1"/>
          <w:numId w:val="2"/>
        </w:numPr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erda/troca de chave ( o que acontece caso a chave seja perdida?)</w:t>
      </w:r>
    </w:p>
    <w:p w14:paraId="68B61BEA" w14:textId="77777777" w:rsidR="00216CDC" w:rsidRDefault="00AF0651">
      <w:pPr>
        <w:rPr>
          <w:rFonts w:ascii="Arial" w:eastAsia="Arial" w:hAnsi="Arial" w:cs="Arial"/>
          <w:b/>
          <w:i/>
          <w:sz w:val="28"/>
          <w:szCs w:val="28"/>
        </w:rPr>
      </w:pPr>
      <w:r>
        <w:rPr>
          <w:rFonts w:ascii="Arial" w:eastAsia="Arial" w:hAnsi="Arial" w:cs="Arial"/>
          <w:b/>
          <w:i/>
          <w:sz w:val="28"/>
          <w:szCs w:val="28"/>
        </w:rPr>
        <w:t>Usuário Suspeito</w:t>
      </w:r>
    </w:p>
    <w:p w14:paraId="2D59CEE7" w14:textId="77777777" w:rsidR="00216CDC" w:rsidRDefault="00AF065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Operação</w:t>
      </w:r>
    </w:p>
    <w:p w14:paraId="69634729" w14:textId="77777777" w:rsidR="00216CDC" w:rsidRDefault="00AF065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ção ao receber</w:t>
      </w:r>
      <w:r>
        <w:rPr>
          <w:rFonts w:ascii="Arial" w:eastAsia="Arial" w:hAnsi="Arial" w:cs="Arial"/>
          <w:color w:val="000000"/>
        </w:rPr>
        <w:t xml:space="preserve"> ordem de colocar as mãos na cabeça (são </w:t>
      </w:r>
      <w:r>
        <w:rPr>
          <w:rFonts w:ascii="Arial" w:eastAsia="Arial" w:hAnsi="Arial" w:cs="Arial"/>
        </w:rPr>
        <w:t>instruções</w:t>
      </w:r>
      <w:r>
        <w:rPr>
          <w:rFonts w:ascii="Arial" w:eastAsia="Arial" w:hAnsi="Arial" w:cs="Arial"/>
          <w:color w:val="000000"/>
        </w:rPr>
        <w:t xml:space="preserve"> fáceis </w:t>
      </w:r>
      <w:r>
        <w:rPr>
          <w:rFonts w:ascii="Arial" w:eastAsia="Arial" w:hAnsi="Arial" w:cs="Arial"/>
        </w:rPr>
        <w:t>de serem seguidas ou são confusas?)</w:t>
      </w:r>
    </w:p>
    <w:p w14:paraId="20ADE888" w14:textId="77777777" w:rsidR="00216CDC" w:rsidRDefault="00AF065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esconforto e dor no uso da algema (existe desconforto e lesões causadas pela utilização da algema? isso está ligado ao quanto o policial a apertou?)</w:t>
      </w:r>
    </w:p>
    <w:p w14:paraId="4ABE6DD1" w14:textId="77777777" w:rsidR="00216CDC" w:rsidRDefault="00AF065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 xml:space="preserve">Liberdade 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color w:val="000000"/>
        </w:rPr>
        <w:t xml:space="preserve"> movimen</w:t>
      </w:r>
      <w:r>
        <w:rPr>
          <w:rFonts w:ascii="Arial" w:eastAsia="Arial" w:hAnsi="Arial" w:cs="Arial"/>
        </w:rPr>
        <w:t>tos (há uma restrição de movimentos maior do que a necessária causadas pelas algemas?)</w:t>
      </w:r>
    </w:p>
    <w:p w14:paraId="0687BE8D" w14:textId="77777777" w:rsidR="00216CDC" w:rsidRDefault="00AF0651">
      <w:pPr>
        <w:rPr>
          <w:rFonts w:ascii="Arial" w:eastAsia="Arial" w:hAnsi="Arial" w:cs="Arial"/>
          <w:b/>
          <w:i/>
          <w:sz w:val="28"/>
          <w:szCs w:val="28"/>
        </w:rPr>
      </w:pPr>
      <w:r>
        <w:rPr>
          <w:rFonts w:ascii="Arial" w:eastAsia="Arial" w:hAnsi="Arial" w:cs="Arial"/>
          <w:b/>
          <w:i/>
          <w:sz w:val="28"/>
          <w:szCs w:val="28"/>
        </w:rPr>
        <w:t>Usuário Civil</w:t>
      </w:r>
    </w:p>
    <w:p w14:paraId="20A5CF9C" w14:textId="77777777" w:rsidR="00216CDC" w:rsidRDefault="00AF06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Como se sente quando alg</w:t>
      </w:r>
      <w:r>
        <w:rPr>
          <w:rFonts w:ascii="Arial" w:eastAsia="Arial" w:hAnsi="Arial" w:cs="Arial"/>
        </w:rPr>
        <w:t>uém está sendo algemado?</w:t>
      </w:r>
    </w:p>
    <w:p w14:paraId="141A69D8" w14:textId="77777777" w:rsidR="00216CDC" w:rsidRDefault="00AF06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Como reage quando</w:t>
      </w:r>
      <w:r>
        <w:rPr>
          <w:rFonts w:ascii="Arial" w:eastAsia="Arial" w:hAnsi="Arial" w:cs="Arial"/>
        </w:rPr>
        <w:t xml:space="preserve"> está presente nessa situação?</w:t>
      </w:r>
    </w:p>
    <w:p w14:paraId="545B3299" w14:textId="77777777" w:rsidR="00216CDC" w:rsidRDefault="00AF06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Quão seguro se sente?</w:t>
      </w:r>
    </w:p>
    <w:p w14:paraId="49B0FB16" w14:textId="77777777" w:rsidR="00216CDC" w:rsidRDefault="00AF06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Qual a sua opinião sobre a utilização de algemas?</w:t>
      </w:r>
    </w:p>
    <w:p w14:paraId="259D5D3A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color w:val="000000"/>
        </w:rPr>
      </w:pPr>
    </w:p>
    <w:p w14:paraId="210E3292" w14:textId="77777777" w:rsidR="00216CDC" w:rsidRDefault="00AF065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Nota: </w:t>
      </w:r>
      <w:r>
        <w:rPr>
          <w:rFonts w:ascii="Arial" w:eastAsia="Arial" w:hAnsi="Arial" w:cs="Arial"/>
        </w:rPr>
        <w:t>As perguntas serão realizadas de forma sucinta e anotadas juntamente com a resposta, a fim de se obter informações objetivas sobre as algemas.</w:t>
      </w:r>
    </w:p>
    <w:p w14:paraId="38B6BCDE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Arial" w:eastAsia="Arial" w:hAnsi="Arial" w:cs="Arial"/>
          <w:color w:val="000000"/>
        </w:rPr>
      </w:pPr>
    </w:p>
    <w:p w14:paraId="55786278" w14:textId="77777777" w:rsidR="00216CDC" w:rsidRDefault="00216C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sectPr w:rsidR="00216CDC"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35BBB"/>
    <w:multiLevelType w:val="multilevel"/>
    <w:tmpl w:val="CE006A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9473E8C"/>
    <w:multiLevelType w:val="multilevel"/>
    <w:tmpl w:val="84CAB0D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B8A0F53"/>
    <w:multiLevelType w:val="multilevel"/>
    <w:tmpl w:val="32A416C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DAyNrYwtLQ0NjZX0lEKTi0uzszPAykwrAUA+Mbo4ywAAAA="/>
  </w:docVars>
  <w:rsids>
    <w:rsidRoot w:val="00216CDC"/>
    <w:rsid w:val="00216CDC"/>
    <w:rsid w:val="003B0F0A"/>
    <w:rsid w:val="00AF0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A7258"/>
  <w15:docId w15:val="{28E36E18-63CB-4BA7-93D1-921180315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a Matias</dc:creator>
  <cp:lastModifiedBy> </cp:lastModifiedBy>
  <cp:revision>3</cp:revision>
  <dcterms:created xsi:type="dcterms:W3CDTF">2018-08-22T23:02:00Z</dcterms:created>
  <dcterms:modified xsi:type="dcterms:W3CDTF">2019-08-12T19:04:00Z</dcterms:modified>
</cp:coreProperties>
</file>